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5E7F" w:rsidRDefault="00440A31">
      <w:pPr>
        <w:pStyle w:val="Titre"/>
      </w:pPr>
      <w:r>
        <w:t>EVOLUTION DE LA SITUATION STATISTIQUE DE LA PANDEMIE DE COVID-19</w:t>
      </w:r>
    </w:p>
    <w:p w:rsidR="00CB5E7F" w:rsidRDefault="00440A31" w:rsidP="008846BA">
      <w:pPr>
        <w:pStyle w:val="Titre"/>
      </w:pPr>
      <w:bookmarkStart w:id="0" w:name="_GoBack"/>
      <w:r>
        <w:t>NOTE N°173 27 MARS 2021</w:t>
      </w:r>
    </w:p>
    <w:bookmarkEnd w:id="0"/>
    <w:p w:rsidR="00CB5E7F" w:rsidRDefault="00440A31">
      <w:pPr>
        <w:pStyle w:val="FirstParagraph"/>
      </w:pPr>
      <w:r>
        <w:t>Toutes les données statistiques, utilisées dans la présente note, proviennent des sources officielles, particulièrement du Ministère de la Santé Publique (MSP) du Niger, et de l’Université Johns Hopkins (USA)</w:t>
      </w:r>
    </w:p>
    <w:p w:rsidR="00CB5E7F" w:rsidRDefault="00440A31">
      <w:pPr>
        <w:pStyle w:val="Corpsdetexte"/>
      </w:pPr>
      <w:r>
        <w:t>Dans le monde, à la date du 27 mars 2021, selon</w:t>
      </w:r>
      <w:r>
        <w:t xml:space="preserve"> les statistiques publiées par l’Université Johns Hopkins, </w:t>
      </w:r>
      <w:r>
        <w:rPr>
          <w:b/>
          <w:bCs/>
        </w:rPr>
        <w:t>126130915</w:t>
      </w:r>
      <w:r>
        <w:t xml:space="preserve"> cas d’infections à la COVID-19 ont été dénombrés, dont </w:t>
      </w:r>
      <w:r>
        <w:rPr>
          <w:b/>
          <w:bCs/>
        </w:rPr>
        <w:t>639180</w:t>
      </w:r>
      <w:r>
        <w:t xml:space="preserve"> nouveaux cas enregistrés entre le 26 et le 27 mars 2021, soit une augmentation de </w:t>
      </w:r>
      <w:r>
        <w:rPr>
          <w:b/>
          <w:bCs/>
        </w:rPr>
        <w:t>0.5%</w:t>
      </w:r>
      <w:r>
        <w:t>.</w:t>
      </w:r>
    </w:p>
    <w:p w:rsidR="00CB5E7F" w:rsidRDefault="00440A31">
      <w:pPr>
        <w:pStyle w:val="Corpsdetexte"/>
      </w:pPr>
      <w:r>
        <w:t>Dans le monde, à la date du 27 mars 2</w:t>
      </w:r>
      <w:r>
        <w:t xml:space="preserve">021, le nombre total de décès liés à la COVID-19 s’établit à </w:t>
      </w:r>
      <w:r>
        <w:rPr>
          <w:b/>
          <w:bCs/>
        </w:rPr>
        <w:t>2767546</w:t>
      </w:r>
      <w:r>
        <w:t xml:space="preserve">, avec </w:t>
      </w:r>
      <w:r>
        <w:rPr>
          <w:b/>
          <w:bCs/>
        </w:rPr>
        <w:t>12336</w:t>
      </w:r>
      <w:r>
        <w:t xml:space="preserve"> personnes décédées entre le 26 et le 27 mars 2021, soit une hausse de </w:t>
      </w:r>
      <w:r>
        <w:rPr>
          <w:b/>
          <w:bCs/>
        </w:rPr>
        <w:t>0.4%</w:t>
      </w:r>
      <w:r>
        <w:t>.</w:t>
      </w:r>
    </w:p>
    <w:p w:rsidR="00CB5E7F" w:rsidRDefault="00440A31">
      <w:pPr>
        <w:pStyle w:val="Corpsdetexte"/>
      </w:pPr>
      <w:r>
        <w:t xml:space="preserve">Dans le monde, à la date du 27 mars 2021, </w:t>
      </w:r>
      <w:r>
        <w:rPr>
          <w:b/>
          <w:bCs/>
        </w:rPr>
        <w:t>NA</w:t>
      </w:r>
      <w:r>
        <w:t xml:space="preserve"> cas de guérisons ont été recensés, dont </w:t>
      </w:r>
      <w:r>
        <w:rPr>
          <w:b/>
          <w:bCs/>
        </w:rPr>
        <w:t>NA</w:t>
      </w:r>
      <w:r>
        <w:t xml:space="preserve"> patients gu</w:t>
      </w:r>
      <w:r>
        <w:t xml:space="preserve">éris entre le 26 et le 27 mars 2021, soit une augmentation de </w:t>
      </w:r>
      <w:r>
        <w:rPr>
          <w:b/>
          <w:bCs/>
        </w:rPr>
        <w:t>NA%</w:t>
      </w:r>
      <w:r>
        <w:t>.</w:t>
      </w:r>
    </w:p>
    <w:p w:rsidR="00CB5E7F" w:rsidRDefault="00440A31">
      <w:pPr>
        <w:pStyle w:val="Corpsdetexte"/>
      </w:pPr>
      <w:r>
        <w:t xml:space="preserve">A l’échelle du continent africain, à la date du </w:t>
      </w:r>
      <w:r>
        <w:rPr>
          <w:b/>
          <w:bCs/>
        </w:rPr>
        <w:t>27 mars 2021</w:t>
      </w:r>
      <w:r>
        <w:t xml:space="preserve">, </w:t>
      </w:r>
      <w:r>
        <w:rPr>
          <w:b/>
          <w:bCs/>
        </w:rPr>
        <w:t>4166617</w:t>
      </w:r>
      <w:r>
        <w:t xml:space="preserve"> cas d’infections à la COVID- 19 ont été confirmés, dont </w:t>
      </w:r>
      <w:r>
        <w:rPr>
          <w:b/>
          <w:bCs/>
        </w:rPr>
        <w:t>111537</w:t>
      </w:r>
      <w:r>
        <w:t xml:space="preserve"> décès, soit un taux de létalité de </w:t>
      </w:r>
      <w:r>
        <w:rPr>
          <w:b/>
          <w:bCs/>
        </w:rPr>
        <w:t>2.7</w:t>
      </w:r>
      <w:r>
        <w:t xml:space="preserve"> %. Entre le 26 et</w:t>
      </w:r>
      <w:r>
        <w:t xml:space="preserve"> le 27 mars 2021, </w:t>
      </w:r>
      <w:r>
        <w:rPr>
          <w:b/>
          <w:bCs/>
        </w:rPr>
        <w:t>18544</w:t>
      </w:r>
      <w:r>
        <w:t xml:space="preserve"> nouveaux cas ont été officiellement déclarés, soit une augmentation de </w:t>
      </w:r>
      <w:r>
        <w:rPr>
          <w:b/>
          <w:bCs/>
        </w:rPr>
        <w:t>0.4%</w:t>
      </w:r>
      <w:r>
        <w:t>.</w:t>
      </w:r>
    </w:p>
    <w:p w:rsidR="00CB5E7F" w:rsidRDefault="00440A31">
      <w:pPr>
        <w:pStyle w:val="Corpsdetexte"/>
      </w:pPr>
      <w:r>
        <w:t>Dans l’espace CEDEAO, à la date du 27 mars 2021, 428912 cas positifs à la COVID-19 ont été déclarés, dont 1549 nouveaux enregistrés entre le 26 et le 27 ma</w:t>
      </w:r>
      <w:r>
        <w:t>rs 2021.</w:t>
      </w:r>
    </w:p>
    <w:p w:rsidR="00CB5E7F" w:rsidRDefault="00440A31">
      <w:pPr>
        <w:pStyle w:val="Corpsdetexte"/>
      </w:pPr>
      <w:r>
        <w:rPr>
          <w:b/>
          <w:bCs/>
        </w:rPr>
        <w:lastRenderedPageBreak/>
        <w:t>Figure 2 : Situation, au Niger, du nombre de personnes infectées et décédées de la COVID- 19, par région, à la date du 27 mars 2021</w:t>
      </w:r>
      <w:r>
        <w:t xml:space="preserve"> </w:t>
      </w:r>
      <w:r>
        <w:rPr>
          <w:noProof/>
        </w:rPr>
        <w:drawing>
          <wp:inline distT="0" distB="0" distL="0" distR="0">
            <wp:extent cx="5842000" cy="417285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note_covi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0" cy="417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E7F" w:rsidRDefault="00440A31">
      <w:pPr>
        <w:pStyle w:val="Corpsdetexte"/>
      </w:pPr>
      <w:r>
        <w:rPr>
          <w:b/>
          <w:bCs/>
        </w:rPr>
        <w:t xml:space="preserve">Figure 3 : Proportion des cas actifs, des décès et des patients guéris de la COVID-19, au Niger, à la date du 27 </w:t>
      </w:r>
      <w:r>
        <w:rPr>
          <w:b/>
          <w:bCs/>
        </w:rPr>
        <w:t>mars 2021</w:t>
      </w:r>
    </w:p>
    <w:p w:rsidR="00CB5E7F" w:rsidRDefault="00440A31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4581162" cy="366492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note_covid_files/figure-docx/proport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62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B5E7F" w:rsidSect="006562DB">
      <w:footerReference w:type="default" r:id="rId9"/>
      <w:headerReference w:type="first" r:id="rId10"/>
      <w:footerReference w:type="first" r:id="rId11"/>
      <w:pgSz w:w="11906" w:h="16838"/>
      <w:pgMar w:top="1417" w:right="1417" w:bottom="1417" w:left="1276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0A31" w:rsidRDefault="00440A31">
      <w:pPr>
        <w:spacing w:after="0" w:line="240" w:lineRule="auto"/>
      </w:pPr>
      <w:r>
        <w:separator/>
      </w:r>
    </w:p>
  </w:endnote>
  <w:endnote w:type="continuationSeparator" w:id="0">
    <w:p w:rsidR="00440A31" w:rsidRDefault="00440A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Grilledutableau"/>
      <w:tblW w:w="10815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233"/>
      <w:gridCol w:w="8582"/>
    </w:tblGrid>
    <w:tr w:rsidR="00853D5C" w:rsidRPr="0056574A" w:rsidTr="006C4798">
      <w:trPr>
        <w:trHeight w:val="403"/>
      </w:trPr>
      <w:tc>
        <w:tcPr>
          <w:tcW w:w="2233" w:type="dxa"/>
        </w:tcPr>
        <w:p w:rsidR="00853D5C" w:rsidRPr="0056574A" w:rsidRDefault="00440A31" w:rsidP="0055791E">
          <w:pPr>
            <w:pStyle w:val="22NumrodepagenotedeserviceINS"/>
            <w:jc w:val="left"/>
          </w:pPr>
        </w:p>
      </w:tc>
      <w:tc>
        <w:tcPr>
          <w:tcW w:w="8582" w:type="dxa"/>
        </w:tcPr>
        <w:p w:rsidR="00853D5C" w:rsidRPr="00057C16" w:rsidRDefault="00440A31" w:rsidP="0055791E">
          <w:pPr>
            <w:pStyle w:val="22NumrodepagenotedeserviceINS"/>
          </w:pPr>
          <w:sdt>
            <w:sdtPr>
              <w:id w:val="469639949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-309403776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Pr="00057C16">
                    <w:fldChar w:fldCharType="begin"/>
                  </w:r>
                  <w:r w:rsidRPr="00057C16">
                    <w:instrText>PAGE</w:instrText>
                  </w:r>
                  <w:r w:rsidRPr="00057C16">
                    <w:fldChar w:fldCharType="separate"/>
                  </w:r>
                  <w:r w:rsidR="008846BA">
                    <w:rPr>
                      <w:noProof/>
                    </w:rPr>
                    <w:t>2</w:t>
                  </w:r>
                  <w:r w:rsidRPr="00057C16">
                    <w:fldChar w:fldCharType="end"/>
                  </w:r>
                  <w:r w:rsidRPr="00057C16">
                    <w:t>/</w:t>
                  </w:r>
                  <w:r w:rsidRPr="00057C16">
                    <w:fldChar w:fldCharType="begin"/>
                  </w:r>
                  <w:r w:rsidRPr="00057C16">
                    <w:instrText>NUMPAGES</w:instrText>
                  </w:r>
                  <w:r w:rsidRPr="00057C16">
                    <w:fldChar w:fldCharType="separate"/>
                  </w:r>
                  <w:r w:rsidR="008846BA">
                    <w:rPr>
                      <w:noProof/>
                    </w:rPr>
                    <w:t>3</w:t>
                  </w:r>
                  <w:r w:rsidRPr="00057C16">
                    <w:fldChar w:fldCharType="end"/>
                  </w:r>
                </w:sdtContent>
              </w:sdt>
            </w:sdtContent>
          </w:sdt>
        </w:p>
      </w:tc>
    </w:tr>
    <w:tr w:rsidR="00853D5C" w:rsidTr="006C4798">
      <w:trPr>
        <w:trHeight w:val="365"/>
      </w:trPr>
      <w:tc>
        <w:tcPr>
          <w:tcW w:w="2233" w:type="dxa"/>
          <w:vAlign w:val="center"/>
        </w:tcPr>
        <w:p w:rsidR="00853D5C" w:rsidRDefault="00440A31" w:rsidP="0055791E">
          <w:pPr>
            <w:pStyle w:val="21Miseenformecarrvertbasdepage"/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07470A31" wp14:editId="4B5EA5A2">
                    <wp:extent cx="1284605" cy="125730"/>
                    <wp:effectExtent l="0" t="0" r="0" b="7620"/>
                    <wp:docPr id="3" name="Freeform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84605" cy="125730"/>
                            </a:xfrm>
                            <a:custGeom>
                              <a:avLst/>
                              <a:gdLst>
                                <a:gd name="T0" fmla="*/ 0 w 2023"/>
                                <a:gd name="T1" fmla="*/ 196 h 197"/>
                                <a:gd name="T2" fmla="*/ 2022 w 2023"/>
                                <a:gd name="T3" fmla="*/ 196 h 197"/>
                                <a:gd name="T4" fmla="*/ 2022 w 2023"/>
                                <a:gd name="T5" fmla="*/ 0 h 197"/>
                                <a:gd name="T6" fmla="*/ 0 w 2023"/>
                                <a:gd name="T7" fmla="*/ 0 h 197"/>
                                <a:gd name="T8" fmla="*/ 0 w 2023"/>
                                <a:gd name="T9" fmla="*/ 196 h 19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023" h="197">
                                  <a:moveTo>
                                    <a:pt x="0" y="196"/>
                                  </a:moveTo>
                                  <a:lnTo>
                                    <a:pt x="2022" y="196"/>
                                  </a:lnTo>
                                  <a:lnTo>
                                    <a:pt x="202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CB14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2C06EFD6" id="Freeform 1" o:spid="_x0000_s1026" style="width:101.15pt;height:9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023,1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" path="m,196r2022,l2022,,,,,196xe" fillcolor="#0cb14b" stroked="f">
                    <v:path arrowok="t" o:connecttype="custom" o:connectlocs="0,125092;1283970,125092;1283970,0;0,0;0,125092" o:connectangles="0,0,0,0,0"/>
                    <w10:anchorlock/>
                  </v:shape>
                </w:pict>
              </mc:Fallback>
            </mc:AlternateContent>
          </w:r>
        </w:p>
      </w:tc>
      <w:tc>
        <w:tcPr>
          <w:tcW w:w="8582" w:type="dxa"/>
          <w:vAlign w:val="center"/>
        </w:tcPr>
        <w:p w:rsidR="00853D5C" w:rsidRPr="00E5170C" w:rsidRDefault="00440A31" w:rsidP="0055791E">
          <w:pPr>
            <w:pStyle w:val="20AdresseINS"/>
          </w:pPr>
          <w:r>
            <w:t xml:space="preserve">182, rue de la Sirba - BP 13416 Niamey - NIGER </w:t>
          </w:r>
          <w:r>
            <w:rPr>
              <w:color w:val="F7941D"/>
              <w:sz w:val="16"/>
              <w:szCs w:val="16"/>
            </w:rPr>
            <w:t xml:space="preserve">• </w:t>
          </w:r>
          <w:r>
            <w:rPr>
              <w:color w:val="636466"/>
            </w:rPr>
            <w:t xml:space="preserve">Tél. : </w:t>
          </w:r>
          <w:r>
            <w:t xml:space="preserve">(227) 20 72 35 60 </w:t>
          </w:r>
          <w:r>
            <w:rPr>
              <w:color w:val="F7941D"/>
              <w:sz w:val="16"/>
              <w:szCs w:val="16"/>
            </w:rPr>
            <w:t xml:space="preserve">• </w:t>
          </w:r>
          <w:r>
            <w:rPr>
              <w:color w:val="636466"/>
            </w:rPr>
            <w:t xml:space="preserve">Fax : </w:t>
          </w:r>
          <w:r>
            <w:t xml:space="preserve">(227) 20 72 21 74 </w:t>
          </w:r>
          <w:r>
            <w:rPr>
              <w:color w:val="F7941D"/>
              <w:sz w:val="16"/>
              <w:szCs w:val="16"/>
            </w:rPr>
            <w:t xml:space="preserve">• </w:t>
          </w:r>
          <w:hyperlink r:id="rId1" w:history="1">
            <w:r>
              <w:rPr>
                <w:b/>
                <w:bCs/>
              </w:rPr>
              <w:t>http://www.ins.ne</w:t>
            </w:r>
          </w:hyperlink>
          <w:r>
            <w:rPr>
              <w:b/>
              <w:bCs/>
            </w:rPr>
            <w:t xml:space="preserve"> </w:t>
          </w:r>
          <w:r>
            <w:rPr>
              <w:color w:val="F7941D"/>
              <w:sz w:val="16"/>
              <w:szCs w:val="16"/>
            </w:rPr>
            <w:t xml:space="preserve">• </w:t>
          </w:r>
          <w:r>
            <w:rPr>
              <w:color w:val="636466"/>
            </w:rPr>
            <w:t xml:space="preserve">E-mail : </w:t>
          </w:r>
          <w:hyperlink r:id="rId2" w:history="1">
            <w:r>
              <w:t>ins@ins.ne</w:t>
            </w:r>
          </w:hyperlink>
        </w:p>
      </w:tc>
    </w:tr>
  </w:tbl>
  <w:p w:rsidR="00853D5C" w:rsidRDefault="00440A31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Grilledutableau"/>
      <w:tblW w:w="10815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233"/>
      <w:gridCol w:w="8582"/>
    </w:tblGrid>
    <w:tr w:rsidR="00853D5C" w:rsidRPr="0056574A" w:rsidTr="006C4798">
      <w:trPr>
        <w:trHeight w:val="403"/>
      </w:trPr>
      <w:tc>
        <w:tcPr>
          <w:tcW w:w="2233" w:type="dxa"/>
        </w:tcPr>
        <w:p w:rsidR="00853D5C" w:rsidRPr="0056574A" w:rsidRDefault="00440A31" w:rsidP="0055791E">
          <w:pPr>
            <w:pStyle w:val="22NumrodepagenotedeserviceINS"/>
            <w:jc w:val="left"/>
          </w:pPr>
        </w:p>
      </w:tc>
      <w:tc>
        <w:tcPr>
          <w:tcW w:w="8582" w:type="dxa"/>
        </w:tcPr>
        <w:p w:rsidR="00853D5C" w:rsidRPr="00057C16" w:rsidRDefault="00440A31" w:rsidP="0055791E">
          <w:pPr>
            <w:pStyle w:val="22NumrodepagenotedeserviceINS"/>
          </w:pPr>
          <w:sdt>
            <w:sdtPr>
              <w:id w:val="-115729684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-1419479655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Pr="00057C16">
                    <w:fldChar w:fldCharType="begin"/>
                  </w:r>
                  <w:r w:rsidRPr="00057C16">
                    <w:instrText>PAGE</w:instrText>
                  </w:r>
                  <w:r w:rsidRPr="00057C16">
                    <w:fldChar w:fldCharType="separate"/>
                  </w:r>
                  <w:r w:rsidR="008846BA">
                    <w:rPr>
                      <w:noProof/>
                    </w:rPr>
                    <w:t>1</w:t>
                  </w:r>
                  <w:r w:rsidRPr="00057C16">
                    <w:fldChar w:fldCharType="end"/>
                  </w:r>
                  <w:r w:rsidRPr="00057C16">
                    <w:t>/</w:t>
                  </w:r>
                  <w:r w:rsidRPr="00057C16">
                    <w:fldChar w:fldCharType="begin"/>
                  </w:r>
                  <w:r w:rsidRPr="00057C16">
                    <w:instrText>NUMPAGES</w:instrText>
                  </w:r>
                  <w:r w:rsidRPr="00057C16">
                    <w:fldChar w:fldCharType="separate"/>
                  </w:r>
                  <w:r w:rsidR="008846BA">
                    <w:rPr>
                      <w:noProof/>
                    </w:rPr>
                    <w:t>3</w:t>
                  </w:r>
                  <w:r w:rsidRPr="00057C16">
                    <w:fldChar w:fldCharType="end"/>
                  </w:r>
                </w:sdtContent>
              </w:sdt>
            </w:sdtContent>
          </w:sdt>
        </w:p>
      </w:tc>
    </w:tr>
    <w:tr w:rsidR="00853D5C" w:rsidTr="006C4798">
      <w:trPr>
        <w:trHeight w:val="365"/>
      </w:trPr>
      <w:tc>
        <w:tcPr>
          <w:tcW w:w="2233" w:type="dxa"/>
          <w:vAlign w:val="center"/>
        </w:tcPr>
        <w:p w:rsidR="00853D5C" w:rsidRDefault="00440A31" w:rsidP="0055791E">
          <w:pPr>
            <w:pStyle w:val="21Miseenformecarrvertbasdepage"/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07470A31" wp14:editId="4B5EA5A2">
                    <wp:extent cx="1284605" cy="125730"/>
                    <wp:effectExtent l="0" t="0" r="0" b="7620"/>
                    <wp:docPr id="66" name="Freeform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1284605" cy="125730"/>
                            </a:xfrm>
                            <a:custGeom>
                              <a:avLst/>
                              <a:gdLst>
                                <a:gd name="T0" fmla="*/ 0 w 2023"/>
                                <a:gd name="T1" fmla="*/ 196 h 197"/>
                                <a:gd name="T2" fmla="*/ 2022 w 2023"/>
                                <a:gd name="T3" fmla="*/ 196 h 197"/>
                                <a:gd name="T4" fmla="*/ 2022 w 2023"/>
                                <a:gd name="T5" fmla="*/ 0 h 197"/>
                                <a:gd name="T6" fmla="*/ 0 w 2023"/>
                                <a:gd name="T7" fmla="*/ 0 h 197"/>
                                <a:gd name="T8" fmla="*/ 0 w 2023"/>
                                <a:gd name="T9" fmla="*/ 196 h 19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2023" h="197">
                                  <a:moveTo>
                                    <a:pt x="0" y="196"/>
                                  </a:moveTo>
                                  <a:lnTo>
                                    <a:pt x="2022" y="196"/>
                                  </a:lnTo>
                                  <a:lnTo>
                                    <a:pt x="202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CB14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4693C5C0" id="Freeform 1" o:spid="_x0000_s1026" style="width:101.15pt;height:9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023,1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" path="m,196r2022,l2022,,,,,196xe" fillcolor="#0cb14b" stroked="f">
                    <v:path arrowok="t" o:connecttype="custom" o:connectlocs="0,125092;1283970,125092;1283970,0;0,0;0,125092" o:connectangles="0,0,0,0,0"/>
                    <w10:anchorlock/>
                  </v:shape>
                </w:pict>
              </mc:Fallback>
            </mc:AlternateContent>
          </w:r>
        </w:p>
      </w:tc>
      <w:tc>
        <w:tcPr>
          <w:tcW w:w="8582" w:type="dxa"/>
          <w:vAlign w:val="center"/>
        </w:tcPr>
        <w:p w:rsidR="00853D5C" w:rsidRPr="00E5170C" w:rsidRDefault="00440A31" w:rsidP="0055791E">
          <w:pPr>
            <w:pStyle w:val="20AdresseINS"/>
          </w:pPr>
          <w:r>
            <w:t xml:space="preserve">182, rue de la Sirba - BP 13416 Niamey - NIGER </w:t>
          </w:r>
          <w:r>
            <w:rPr>
              <w:color w:val="F7941D"/>
              <w:sz w:val="16"/>
              <w:szCs w:val="16"/>
            </w:rPr>
            <w:t xml:space="preserve">• </w:t>
          </w:r>
          <w:r>
            <w:rPr>
              <w:color w:val="636466"/>
            </w:rPr>
            <w:t xml:space="preserve">Tél. : </w:t>
          </w:r>
          <w:r>
            <w:t xml:space="preserve">(227) 20 72 35 60 </w:t>
          </w:r>
          <w:r>
            <w:rPr>
              <w:color w:val="F7941D"/>
              <w:sz w:val="16"/>
              <w:szCs w:val="16"/>
            </w:rPr>
            <w:t xml:space="preserve">• </w:t>
          </w:r>
          <w:r>
            <w:rPr>
              <w:color w:val="636466"/>
            </w:rPr>
            <w:t xml:space="preserve">Fax : </w:t>
          </w:r>
          <w:r>
            <w:t xml:space="preserve">(227) 20 72 21 74 </w:t>
          </w:r>
          <w:r>
            <w:rPr>
              <w:color w:val="F7941D"/>
              <w:sz w:val="16"/>
              <w:szCs w:val="16"/>
            </w:rPr>
            <w:t xml:space="preserve">• </w:t>
          </w:r>
          <w:hyperlink r:id="rId1" w:history="1">
            <w:r>
              <w:rPr>
                <w:b/>
                <w:bCs/>
              </w:rPr>
              <w:t>http://www.ins.ne</w:t>
            </w:r>
          </w:hyperlink>
          <w:r>
            <w:rPr>
              <w:b/>
              <w:bCs/>
            </w:rPr>
            <w:t xml:space="preserve"> </w:t>
          </w:r>
          <w:r>
            <w:rPr>
              <w:color w:val="F7941D"/>
              <w:sz w:val="16"/>
              <w:szCs w:val="16"/>
            </w:rPr>
            <w:t xml:space="preserve">• </w:t>
          </w:r>
          <w:r>
            <w:rPr>
              <w:color w:val="636466"/>
            </w:rPr>
            <w:t xml:space="preserve">E-mail : </w:t>
          </w:r>
          <w:hyperlink r:id="rId2" w:history="1">
            <w:r>
              <w:t>ins@ins.ne</w:t>
            </w:r>
          </w:hyperlink>
        </w:p>
      </w:tc>
    </w:tr>
  </w:tbl>
  <w:p w:rsidR="00853D5C" w:rsidRDefault="00440A31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0A31" w:rsidRDefault="00440A31">
      <w:r>
        <w:separator/>
      </w:r>
    </w:p>
  </w:footnote>
  <w:footnote w:type="continuationSeparator" w:id="0">
    <w:p w:rsidR="00440A31" w:rsidRDefault="00440A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3D5C" w:rsidRDefault="00440A31" w:rsidP="0055791E">
    <w:pPr>
      <w:spacing w:after="414"/>
      <w:ind w:left="214"/>
    </w:pPr>
    <w:r>
      <w:rPr>
        <w:noProof/>
      </w:rPr>
      <mc:AlternateContent>
        <mc:Choice Requires="wpg">
          <w:drawing>
            <wp:inline distT="0" distB="0" distL="0" distR="0" wp14:anchorId="7E91DF76" wp14:editId="3D36BA89">
              <wp:extent cx="5831321" cy="1356360"/>
              <wp:effectExtent l="0" t="0" r="17145" b="0"/>
              <wp:docPr id="4" name="Group 70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31321" cy="1356360"/>
                        <a:chOff x="0" y="0"/>
                        <a:chExt cx="6314631" cy="1428684"/>
                      </a:xfrm>
                    </wpg:grpSpPr>
                    <wps:wsp>
                      <wps:cNvPr id="5" name="Rectangle 36"/>
                      <wps:cNvSpPr/>
                      <wps:spPr>
                        <a:xfrm>
                          <a:off x="6282944" y="1285874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Picture 54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817880" y="985393"/>
                          <a:ext cx="51816" cy="1813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" name="Rectangle 542"/>
                      <wps:cNvSpPr/>
                      <wps:spPr>
                        <a:xfrm>
                          <a:off x="818134" y="1011555"/>
                          <a:ext cx="51654" cy="1809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8" name="Rectangle 543"/>
                      <wps:cNvSpPr/>
                      <wps:spPr>
                        <a:xfrm>
                          <a:off x="856234" y="1011555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545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994664" y="75565"/>
                          <a:ext cx="1946148" cy="1813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0" name="Rectangle 546"/>
                      <wps:cNvSpPr/>
                      <wps:spPr>
                        <a:xfrm>
                          <a:off x="994918" y="110617"/>
                          <a:ext cx="1946070" cy="1809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  <w:b/>
                                <w:color w:val="231F20"/>
                              </w:rPr>
                              <w:t>RÉPUBLIQUE DU NIGER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1" name="Rectangle 547"/>
                      <wps:cNvSpPr/>
                      <wps:spPr>
                        <a:xfrm>
                          <a:off x="2456815" y="110617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54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459228" y="75565"/>
                          <a:ext cx="51816" cy="1813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" name="Rectangle 550"/>
                      <wps:cNvSpPr/>
                      <wps:spPr>
                        <a:xfrm>
                          <a:off x="2459863" y="101472"/>
                          <a:ext cx="52213" cy="1809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  <w:b/>
                                <w:color w:val="231F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4" name="Rectangle 551"/>
                      <wps:cNvSpPr/>
                      <wps:spPr>
                        <a:xfrm>
                          <a:off x="2499487" y="101472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5" name="Picture 553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994664" y="259969"/>
                          <a:ext cx="900684" cy="1813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6" name="Rectangle 554"/>
                      <wps:cNvSpPr/>
                      <wps:spPr>
                        <a:xfrm>
                          <a:off x="994918" y="295021"/>
                          <a:ext cx="900309" cy="1809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  <w:color w:val="231F20"/>
                              </w:rPr>
                              <w:t xml:space="preserve">Fraternité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7" name="Rectangle 555"/>
                      <wps:cNvSpPr/>
                      <wps:spPr>
                        <a:xfrm>
                          <a:off x="1670431" y="2950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8" name="Picture 557"/>
                        <pic:cNvPicPr/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>
                        <a:xfrm>
                          <a:off x="1671320" y="259969"/>
                          <a:ext cx="62484" cy="1813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9" name="Rectangle 558"/>
                      <wps:cNvSpPr/>
                      <wps:spPr>
                        <a:xfrm>
                          <a:off x="1671955" y="295021"/>
                          <a:ext cx="61910" cy="1809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  <w:color w:val="231F20"/>
                              </w:rPr>
                              <w:t>-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0" name="Rectangle 559"/>
                      <wps:cNvSpPr/>
                      <wps:spPr>
                        <a:xfrm>
                          <a:off x="1717675" y="2950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1" name="Picture 56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718564" y="259969"/>
                          <a:ext cx="51816" cy="1813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2" name="Rectangle 562"/>
                      <wps:cNvSpPr/>
                      <wps:spPr>
                        <a:xfrm>
                          <a:off x="1719199" y="285877"/>
                          <a:ext cx="51654" cy="1809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  <w:color w:val="231F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3" name="Rectangle 563"/>
                      <wps:cNvSpPr/>
                      <wps:spPr>
                        <a:xfrm>
                          <a:off x="1757299" y="285877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4" name="Picture 565"/>
                        <pic:cNvPicPr/>
                      </pic:nvPicPr>
                      <pic:blipFill>
                        <a:blip r:embed="rId5"/>
                        <a:stretch>
                          <a:fillRect/>
                        </a:stretch>
                      </pic:blipFill>
                      <pic:spPr>
                        <a:xfrm>
                          <a:off x="1758188" y="259969"/>
                          <a:ext cx="615696" cy="1813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5" name="Rectangle 566"/>
                      <wps:cNvSpPr/>
                      <wps:spPr>
                        <a:xfrm>
                          <a:off x="1758823" y="295021"/>
                          <a:ext cx="618916" cy="1809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  <w:color w:val="231F20"/>
                              </w:rPr>
                              <w:t xml:space="preserve">Travail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6" name="Rectangle 567"/>
                      <wps:cNvSpPr/>
                      <wps:spPr>
                        <a:xfrm>
                          <a:off x="2223643" y="2950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7" name="Picture 569"/>
                        <pic:cNvPicPr/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>
                        <a:xfrm>
                          <a:off x="2219960" y="259969"/>
                          <a:ext cx="62484" cy="1813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8" name="Rectangle 570"/>
                      <wps:cNvSpPr/>
                      <wps:spPr>
                        <a:xfrm>
                          <a:off x="2220595" y="295021"/>
                          <a:ext cx="61910" cy="1809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  <w:color w:val="231F20"/>
                              </w:rPr>
                              <w:t>-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9" name="Rectangle 571"/>
                      <wps:cNvSpPr/>
                      <wps:spPr>
                        <a:xfrm>
                          <a:off x="2266315" y="2950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0" name="Picture 573"/>
                        <pic:cNvPicPr/>
                      </pic:nvPicPr>
                      <pic:blipFill>
                        <a:blip r:embed="rId6"/>
                        <a:stretch>
                          <a:fillRect/>
                        </a:stretch>
                      </pic:blipFill>
                      <pic:spPr>
                        <a:xfrm>
                          <a:off x="2268728" y="259969"/>
                          <a:ext cx="50292" cy="1813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1" name="Rectangle 574"/>
                      <wps:cNvSpPr/>
                      <wps:spPr>
                        <a:xfrm>
                          <a:off x="2269363" y="285877"/>
                          <a:ext cx="51654" cy="1809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  <w:color w:val="231F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32" name="Rectangle 575"/>
                      <wps:cNvSpPr/>
                      <wps:spPr>
                        <a:xfrm>
                          <a:off x="2307463" y="285877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3" name="Picture 577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2306828" y="259969"/>
                          <a:ext cx="658368" cy="1813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4" name="Rectangle 578"/>
                      <wps:cNvSpPr/>
                      <wps:spPr>
                        <a:xfrm>
                          <a:off x="2307463" y="295021"/>
                          <a:ext cx="661992" cy="1809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  <w:color w:val="231F20"/>
                              </w:rPr>
                              <w:t>Progrès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35" name="Rectangle 579"/>
                      <wps:cNvSpPr/>
                      <wps:spPr>
                        <a:xfrm>
                          <a:off x="2804287" y="295021"/>
                          <a:ext cx="42143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6" name="Picture 58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800604" y="259969"/>
                          <a:ext cx="51816" cy="1813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7" name="Rectangle 582"/>
                      <wps:cNvSpPr/>
                      <wps:spPr>
                        <a:xfrm>
                          <a:off x="2801239" y="285877"/>
                          <a:ext cx="51654" cy="1809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  <w:color w:val="231F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38" name="Rectangle 583"/>
                      <wps:cNvSpPr/>
                      <wps:spPr>
                        <a:xfrm>
                          <a:off x="2839339" y="285877"/>
                          <a:ext cx="42143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9" name="Picture 585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994664" y="433705"/>
                          <a:ext cx="1700784" cy="1813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0" name="Rectangle 586"/>
                      <wps:cNvSpPr/>
                      <wps:spPr>
                        <a:xfrm>
                          <a:off x="994918" y="468529"/>
                          <a:ext cx="1701374" cy="18131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  <w:b/>
                                <w:color w:val="414042"/>
                              </w:rPr>
                              <w:t>MINISTÈRE DU PLAN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41" name="Rectangle 587"/>
                      <wps:cNvSpPr/>
                      <wps:spPr>
                        <a:xfrm>
                          <a:off x="2272411" y="468529"/>
                          <a:ext cx="42235" cy="1903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2" name="Picture 58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273300" y="433705"/>
                          <a:ext cx="53340" cy="1813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3" name="Rectangle 590"/>
                      <wps:cNvSpPr/>
                      <wps:spPr>
                        <a:xfrm>
                          <a:off x="2273935" y="459612"/>
                          <a:ext cx="52213" cy="1809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  <w:b/>
                                <w:color w:val="41404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44" name="Rectangle 591"/>
                      <wps:cNvSpPr/>
                      <wps:spPr>
                        <a:xfrm>
                          <a:off x="2313559" y="459612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5" name="Picture 593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994664" y="608965"/>
                          <a:ext cx="3305556" cy="1813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6" name="Rectangle 594"/>
                      <wps:cNvSpPr/>
                      <wps:spPr>
                        <a:xfrm>
                          <a:off x="994918" y="644271"/>
                          <a:ext cx="3304739" cy="1809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  <w:b/>
                                <w:color w:val="414042"/>
                              </w:rPr>
                              <w:t xml:space="preserve">INSTITUT </w:t>
                            </w:r>
                            <w:r>
                              <w:rPr>
                                <w:rFonts w:ascii="Century Gothic" w:eastAsia="Century Gothic" w:hAnsi="Century Gothic" w:cs="Century Gothic"/>
                                <w:b/>
                                <w:color w:val="414042"/>
                              </w:rPr>
                              <w:t>NATIONAL DE LA STATISTIQU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47" name="Rectangle 595"/>
                      <wps:cNvSpPr/>
                      <wps:spPr>
                        <a:xfrm>
                          <a:off x="3479673" y="644271"/>
                          <a:ext cx="42143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8" name="Picture 59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480308" y="608965"/>
                          <a:ext cx="51816" cy="1813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9" name="Rectangle 598"/>
                      <wps:cNvSpPr/>
                      <wps:spPr>
                        <a:xfrm>
                          <a:off x="3481197" y="635127"/>
                          <a:ext cx="52213" cy="1809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  <w:b/>
                                <w:color w:val="41404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50" name="Rectangle 599"/>
                      <wps:cNvSpPr/>
                      <wps:spPr>
                        <a:xfrm>
                          <a:off x="3520821" y="635127"/>
                          <a:ext cx="42143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1" name="Picture 601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994664" y="779653"/>
                          <a:ext cx="4146804" cy="1813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2" name="Rectangle 602"/>
                      <wps:cNvSpPr/>
                      <wps:spPr>
                        <a:xfrm>
                          <a:off x="994918" y="814959"/>
                          <a:ext cx="4147054" cy="1809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  <w:color w:val="414042"/>
                              </w:rPr>
                              <w:t>Établissement Public à Caractère Administratif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53" name="Rectangle 603"/>
                      <wps:cNvSpPr/>
                      <wps:spPr>
                        <a:xfrm>
                          <a:off x="4115181" y="814959"/>
                          <a:ext cx="42143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4" name="Picture 605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115816" y="779653"/>
                          <a:ext cx="51816" cy="181356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5" name="Rectangle 606"/>
                      <wps:cNvSpPr/>
                      <wps:spPr>
                        <a:xfrm>
                          <a:off x="4116705" y="805815"/>
                          <a:ext cx="51654" cy="1809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  <w:color w:val="41404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56" name="Rectangle 607"/>
                      <wps:cNvSpPr/>
                      <wps:spPr>
                        <a:xfrm>
                          <a:off x="4154805" y="805815"/>
                          <a:ext cx="42143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7" name="Picture 609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994664" y="979297"/>
                          <a:ext cx="1740408" cy="16306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8" name="Rectangle 610"/>
                      <wps:cNvSpPr/>
                      <wps:spPr>
                        <a:xfrm>
                          <a:off x="994918" y="1012698"/>
                          <a:ext cx="1740385" cy="1632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  <w:b/>
                                <w:color w:val="414042"/>
                                <w:sz w:val="20"/>
                              </w:rPr>
                              <w:t>DIRECTION GENERALE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59" name="Rectangle 611"/>
                      <wps:cNvSpPr/>
                      <wps:spPr>
                        <a:xfrm>
                          <a:off x="2305939" y="1002410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0" name="Picture 613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2306828" y="979297"/>
                          <a:ext cx="47244" cy="16306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61" name="Rectangle 614"/>
                      <wps:cNvSpPr/>
                      <wps:spPr>
                        <a:xfrm>
                          <a:off x="2307463" y="1015747"/>
                          <a:ext cx="47106" cy="16322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rPr>
                                <w:rFonts w:ascii="Century Gothic" w:eastAsia="Century Gothic" w:hAnsi="Century Gothic" w:cs="Century Gothic"/>
                                <w:b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62" name="Rectangle 615"/>
                      <wps:cNvSpPr/>
                      <wps:spPr>
                        <a:xfrm>
                          <a:off x="2342515" y="1005459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853D5C" w:rsidRDefault="00440A31" w:rsidP="0055791E">
                            <w: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3" name="Picture 617"/>
                        <pic:cNvPicPr/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38735" y="0"/>
                          <a:ext cx="777164" cy="10896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64" name="Shape 7502"/>
                      <wps:cNvSpPr/>
                      <wps:spPr>
                        <a:xfrm>
                          <a:off x="5971540" y="1233297"/>
                          <a:ext cx="311150" cy="15925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1150" h="159258">
                              <a:moveTo>
                                <a:pt x="0" y="0"/>
                              </a:moveTo>
                              <a:lnTo>
                                <a:pt x="311150" y="0"/>
                              </a:lnTo>
                              <a:lnTo>
                                <a:pt x="311150" y="159258"/>
                              </a:lnTo>
                              <a:lnTo>
                                <a:pt x="0" y="15925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round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7941D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5" name="Shape 7503"/>
                      <wps:cNvSpPr/>
                      <wps:spPr>
                        <a:xfrm>
                          <a:off x="0" y="1233297"/>
                          <a:ext cx="5967222" cy="15925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67222" h="159258">
                              <a:moveTo>
                                <a:pt x="0" y="0"/>
                              </a:moveTo>
                              <a:lnTo>
                                <a:pt x="5967222" y="0"/>
                              </a:lnTo>
                              <a:lnTo>
                                <a:pt x="5967222" y="159258"/>
                              </a:lnTo>
                              <a:lnTo>
                                <a:pt x="0" y="15925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round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CB14B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inline>
          </w:drawing>
        </mc:Choice>
        <mc:Fallback>
          <w:pict>
            <v:group w14:anchorId="7E91DF76" id="Group 7011" o:spid="_x0000_s1026" style="width:459.15pt;height:106.8pt;mso-position-horizontal-relative:char;mso-position-vertical-relative:line" coordsize="63146,14286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">
              <v:rect id="Rectangle 36" o:spid="_x0000_s1027" style="position:absolute;left:62829;top:12858;width:42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41" o:spid="_x0000_s1028" type="#_x0000_t75" style="position:absolute;left:8178;top:9853;width:518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">
                <v:imagedata r:id="rId14" o:title=""/>
              </v:shape>
              <v:rect id="Rectangle 542" o:spid="_x0000_s1029" style="position:absolute;left:8181;top:10115;width:516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</w:rPr>
                        <w:t xml:space="preserve"> </w:t>
                      </w:r>
                    </w:p>
                  </w:txbxContent>
                </v:textbox>
              </v:rect>
              <v:rect id="Rectangle 543" o:spid="_x0000_s1030" style="position:absolute;left:8562;top:10115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545" o:spid="_x0000_s1031" type="#_x0000_t75" style="position:absolute;left:9946;top:755;width:19462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">
                <v:imagedata r:id="rId15" o:title=""/>
              </v:shape>
              <v:rect id="Rectangle 546" o:spid="_x0000_s1032" style="position:absolute;left:9949;top:1106;width:19460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  <w:b/>
                          <w:color w:val="231F20"/>
                        </w:rPr>
                        <w:t>RÉPUBLIQUE DU NIGER</w:t>
                      </w:r>
                    </w:p>
                  </w:txbxContent>
                </v:textbox>
              </v:rect>
              <v:rect id="Rectangle 547" o:spid="_x0000_s1033" style="position:absolute;left:24568;top:1106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549" o:spid="_x0000_s1034" type="#_x0000_t75" style="position:absolute;left:24592;top:755;width:518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">
                <v:imagedata r:id="rId14" o:title=""/>
              </v:shape>
              <v:rect id="Rectangle 550" o:spid="_x0000_s1035" style="position:absolute;left:24598;top:1014;width:522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x3wQAAANsAAAAPAAAAZHJzL2Rvd25yZXYueG1sRE9Li8Iw&#10;EL4L/ocwwt40VWH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MIubHfBAAAA2wAAAA8AAAAA&#10;AAAAAAAAAAAABwIAAGRycy9kb3ducmV2LnhtbFBLBQYAAAAAAwADALcAAAD1AgAAAAA=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  <w:b/>
                          <w:color w:val="231F20"/>
                        </w:rPr>
                        <w:t xml:space="preserve"> </w:t>
                      </w:r>
                    </w:p>
                  </w:txbxContent>
                </v:textbox>
              </v:rect>
              <v:rect id="Rectangle 551" o:spid="_x0000_s1036" style="position:absolute;left:24994;top:1014;width:42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553" o:spid="_x0000_s1037" type="#_x0000_t75" style="position:absolute;left:9946;top:2599;width:9007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">
                <v:imagedata r:id="rId16" o:title=""/>
              </v:shape>
              <v:rect id="Rectangle 554" o:spid="_x0000_s1038" style="position:absolute;left:9949;top:2950;width:9003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  <w:color w:val="231F20"/>
                        </w:rPr>
                        <w:t xml:space="preserve">Fraternité </w:t>
                      </w:r>
                    </w:p>
                  </w:txbxContent>
                </v:textbox>
              </v:rect>
              <v:rect id="Rectangle 555" o:spid="_x0000_s1039" style="position:absolute;left:16704;top:2950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557" o:spid="_x0000_s1040" type="#_x0000_t75" style="position:absolute;left:16713;top:2599;width:625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">
                <v:imagedata r:id="rId17" o:title=""/>
              </v:shape>
              <v:rect id="Rectangle 558" o:spid="_x0000_s1041" style="position:absolute;left:16719;top:2950;width:619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  <w:color w:val="231F20"/>
                        </w:rPr>
                        <w:t>-</w:t>
                      </w:r>
                    </w:p>
                  </w:txbxContent>
                </v:textbox>
              </v:rect>
              <v:rect id="Rectangle 559" o:spid="_x0000_s1042" style="position:absolute;left:17176;top:2950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Di9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s&#10;D1/CD5DzDwAAAP//AwBQSwECLQAUAAYACAAAACEA2+H2y+4AAACFAQAAEwAAAAAAAAAAAAAAAAAA&#10;AAAAW0NvbnRlbnRfVHlwZXNdLnhtbFBLAQItABQABgAIAAAAIQBa9CxbvwAAABUBAAALAAAAAAAA&#10;AAAAAAAAAB8BAABfcmVscy8ucmVsc1BLAQItABQABgAIAAAAIQD8kDi9vwAAANsAAAAPAAAAAAAA&#10;AAAAAAAAAAcCAABkcnMvZG93bnJldi54bWxQSwUGAAAAAAMAAwC3AAAA8wIAAAAA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561" o:spid="_x0000_s1043" type="#_x0000_t75" style="position:absolute;left:17185;top:2599;width:518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">
                <v:imagedata r:id="rId14" o:title=""/>
              </v:shape>
              <v:rect id="Rectangle 562" o:spid="_x0000_s1044" style="position:absolute;left:17191;top:2858;width:517;height:1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  <w:color w:val="231F20"/>
                        </w:rPr>
                        <w:t xml:space="preserve"> </w:t>
                      </w:r>
                    </w:p>
                  </w:txbxContent>
                </v:textbox>
              </v:rect>
              <v:rect id="Rectangle 563" o:spid="_x0000_s1045" style="position:absolute;left:17572;top:2858;width:42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565" o:spid="_x0000_s1046" type="#_x0000_t75" style="position:absolute;left:17581;top:2599;width:6157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">
                <v:imagedata r:id="rId18" o:title=""/>
              </v:shape>
              <v:rect id="Rectangle 566" o:spid="_x0000_s1047" style="position:absolute;left:17588;top:2950;width:6189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  <w:color w:val="231F20"/>
                        </w:rPr>
                        <w:t xml:space="preserve">Travail </w:t>
                      </w:r>
                    </w:p>
                  </w:txbxContent>
                </v:textbox>
              </v:rect>
              <v:rect id="Rectangle 567" o:spid="_x0000_s1048" style="position:absolute;left:22236;top:2950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569" o:spid="_x0000_s1049" type="#_x0000_t75" style="position:absolute;left:22199;top:2599;width:625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">
                <v:imagedata r:id="rId17" o:title=""/>
              </v:shape>
              <v:rect id="Rectangle 570" o:spid="_x0000_s1050" style="position:absolute;left:22205;top:2950;width:620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  <w:color w:val="231F20"/>
                        </w:rPr>
                        <w:t>-</w:t>
                      </w:r>
                    </w:p>
                  </w:txbxContent>
                </v:textbox>
              </v:rect>
              <v:rect id="Rectangle 571" o:spid="_x0000_s1051" style="position:absolute;left:22663;top:2950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573" o:spid="_x0000_s1052" type="#_x0000_t75" style="position:absolute;left:22687;top:2599;width:503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">
                <v:imagedata r:id="rId19" o:title=""/>
              </v:shape>
              <v:rect id="Rectangle 574" o:spid="_x0000_s1053" style="position:absolute;left:22693;top:2858;width:517;height:1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  <w:color w:val="231F20"/>
                        </w:rPr>
                        <w:t xml:space="preserve"> </w:t>
                      </w:r>
                    </w:p>
                  </w:txbxContent>
                </v:textbox>
              </v:rect>
              <v:rect id="Rectangle 575" o:spid="_x0000_s1054" style="position:absolute;left:23074;top:2858;width:42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5WM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Dm15WMxQAAANsAAAAP&#10;AAAAAAAAAAAAAAAAAAcCAABkcnMvZG93bnJldi54bWxQSwUGAAAAAAMAAwC3AAAA+QIAAAAA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577" o:spid="_x0000_s1055" type="#_x0000_t75" style="position:absolute;left:23068;top:2599;width:6583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">
                <v:imagedata r:id="rId20" o:title=""/>
              </v:shape>
              <v:rect id="Rectangle 578" o:spid="_x0000_s1056" style="position:absolute;left:23074;top:2950;width:6620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  <w:color w:val="231F20"/>
                        </w:rPr>
                        <w:t>Progrès</w:t>
                      </w:r>
                    </w:p>
                  </w:txbxContent>
                </v:textbox>
              </v:rect>
              <v:rect id="Rectangle 579" o:spid="_x0000_s1057" style="position:absolute;left:28042;top:2950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34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aT4N+MMAAADbAAAADwAA&#10;AAAAAAAAAAAAAAAHAgAAZHJzL2Rvd25yZXYueG1sUEsFBgAAAAADAAMAtwAAAPcCAAAAAA==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581" o:spid="_x0000_s1058" type="#_x0000_t75" style="position:absolute;left:28006;top:2599;width:518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">
                <v:imagedata r:id="rId14" o:title=""/>
              </v:shape>
              <v:rect id="Rectangle 582" o:spid="_x0000_s1059" style="position:absolute;left:28012;top:2858;width:516;height:1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DYUwwAAANsAAAAPAAAAZHJzL2Rvd25yZXYueG1sRI9Li8JA&#10;EITvgv9haMGbTlzB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9qA2FMMAAADbAAAADwAA&#10;AAAAAAAAAAAAAAAHAgAAZHJzL2Rvd25yZXYueG1sUEsFBgAAAAADAAMAtwAAAPcCAAAAAA==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  <w:color w:val="231F20"/>
                        </w:rPr>
                        <w:t xml:space="preserve"> </w:t>
                      </w:r>
                    </w:p>
                  </w:txbxContent>
                </v:textbox>
              </v:rect>
              <v:rect id="Rectangle 583" o:spid="_x0000_s1060" style="position:absolute;left:28393;top:2858;width:421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585" o:spid="_x0000_s1061" type="#_x0000_t75" style="position:absolute;left:9946;top:4337;width:17008;height:18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">
                <v:imagedata r:id="rId21" o:title=""/>
              </v:shape>
              <v:rect id="Rectangle 586" o:spid="_x0000_s1062" style="position:absolute;left:9949;top:4685;width:17013;height:1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90d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CFP3R3BAAAA2wAAAA8AAAAA&#10;AAAAAAAAAAAABwIAAGRycy9kb3ducmV2LnhtbFBLBQYAAAAAAwADALcAAAD1AgAAAAA=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  <w:b/>
                          <w:color w:val="414042"/>
                        </w:rPr>
                        <w:t>MINISTÈRE DU PLAN</w:t>
                      </w:r>
                    </w:p>
                  </w:txbxContent>
                </v:textbox>
              </v:rect>
              <v:rect id="Rectangle 587" o:spid="_x0000_s1063" style="position:absolute;left:22724;top:4685;width:422;height:19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3iGxQAAANsAAAAPAAAAZHJzL2Rvd25yZXYueG1sRI9Ba8JA&#10;FITvgv9heUJvurGI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BOA3iGxQAAANsAAAAP&#10;AAAAAAAAAAAAAAAAAAcCAABkcnMvZG93bnJldi54bWxQSwUGAAAAAAMAAwC3AAAA+QIAAAAA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589" o:spid="_x0000_s1064" type="#_x0000_t75" style="position:absolute;left:22733;top:4337;width:533;height:18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">
                <v:imagedata r:id="rId14" o:title=""/>
              </v:shape>
              <v:rect id="Rectangle 590" o:spid="_x0000_s1065" style="position:absolute;left:22739;top:4596;width:522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  <w:b/>
                          <w:color w:val="414042"/>
                        </w:rPr>
                        <w:t xml:space="preserve"> </w:t>
                      </w:r>
                    </w:p>
                  </w:txbxContent>
                </v:textbox>
              </v:rect>
              <v:rect id="Rectangle 591" o:spid="_x0000_s1066" style="position:absolute;left:23135;top:459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593" o:spid="_x0000_s1067" type="#_x0000_t75" style="position:absolute;left:9946;top:6089;width:33056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">
                <v:imagedata r:id="rId22" o:title=""/>
              </v:shape>
              <v:rect id="Rectangle 594" o:spid="_x0000_s1068" style="position:absolute;left:9949;top:6442;width:33047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uDy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werg8sMAAADbAAAADwAA&#10;AAAAAAAAAAAAAAAHAgAAZHJzL2Rvd25yZXYueG1sUEsFBgAAAAADAAMAtwAAAPcCAAAAAA==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  <w:b/>
                          <w:color w:val="414042"/>
                        </w:rPr>
                        <w:t xml:space="preserve">INSTITUT </w:t>
                      </w:r>
                      <w:r>
                        <w:rPr>
                          <w:rFonts w:ascii="Century Gothic" w:eastAsia="Century Gothic" w:hAnsi="Century Gothic" w:cs="Century Gothic"/>
                          <w:b/>
                          <w:color w:val="414042"/>
                        </w:rPr>
                        <w:t>NATIONAL DE LA STATISTIQUE</w:t>
                      </w:r>
                    </w:p>
                  </w:txbxContent>
                </v:textbox>
              </v:rect>
              <v:rect id="Rectangle 595" o:spid="_x0000_s1069" style="position:absolute;left:34796;top:6442;width:42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kVpwwAAANsAAAAPAAAAZHJzL2Rvd25yZXYueG1sRI9Li8JA&#10;EITvgv9haMGbTlzE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rqZFacMAAADbAAAADwAA&#10;AAAAAAAAAAAAAAAHAgAAZHJzL2Rvd25yZXYueG1sUEsFBgAAAAADAAMAtwAAAPcCAAAAAA==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597" o:spid="_x0000_s1070" type="#_x0000_t75" style="position:absolute;left:34803;top:6089;width:518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">
                <v:imagedata r:id="rId14" o:title=""/>
              </v:shape>
              <v:rect id="Rectangle 598" o:spid="_x0000_s1071" style="position:absolute;left:34811;top:6351;width:523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XSAwwAAANsAAAAPAAAAZHJzL2Rvd25yZXYueG1sRI9Bi8Iw&#10;FITvgv8hPMGbpi4i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sHV0gMMAAADbAAAADwAA&#10;AAAAAAAAAAAAAAAHAgAAZHJzL2Rvd25yZXYueG1sUEsFBgAAAAADAAMAtwAAAPcCAAAAAA==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  <w:b/>
                          <w:color w:val="414042"/>
                        </w:rPr>
                        <w:t xml:space="preserve"> </w:t>
                      </w:r>
                    </w:p>
                  </w:txbxContent>
                </v:textbox>
              </v:rect>
              <v:rect id="Rectangle 599" o:spid="_x0000_s1072" style="position:absolute;left:35208;top:6351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kvA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KSWS8DBAAAA2wAAAA8AAAAA&#10;AAAAAAAAAAAABwIAAGRycy9kb3ducmV2LnhtbFBLBQYAAAAAAwADALcAAAD1AgAAAAA=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601" o:spid="_x0000_s1073" type="#_x0000_t75" style="position:absolute;left:9946;top:7796;width:41468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">
                <v:imagedata r:id="rId23" o:title=""/>
              </v:shape>
              <v:rect id="Rectangle 602" o:spid="_x0000_s1074" style="position:absolute;left:9949;top:8149;width:41470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HAs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A7CHAsxQAAANsAAAAP&#10;AAAAAAAAAAAAAAAAAAcCAABkcnMvZG93bnJldi54bWxQSwUGAAAAAAMAAwC3AAAA+QIAAAAA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  <w:color w:val="414042"/>
                        </w:rPr>
                        <w:t>Établissement Public à Caractère Administratif</w:t>
                      </w:r>
                    </w:p>
                  </w:txbxContent>
                </v:textbox>
              </v:rect>
              <v:rect id="Rectangle 603" o:spid="_x0000_s1075" style="position:absolute;left:41151;top:8149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NW3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VETVt8MAAADbAAAADwAA&#10;AAAAAAAAAAAAAAAHAgAAZHJzL2Rvd25yZXYueG1sUEsFBgAAAAADAAMAtwAAAPcCAAAAAA==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605" o:spid="_x0000_s1076" type="#_x0000_t75" style="position:absolute;left:41158;top:7796;width:518;height:18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">
                <v:imagedata r:id="rId14" o:title=""/>
              </v:shape>
              <v:rect id="Rectangle 606" o:spid="_x0000_s1077" style="position:absolute;left:41167;top:8058;width:516;height:1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4ehYxQAAANsAAAAPAAAAZHJzL2Rvd25yZXYueG1sRI9Ba8JA&#10;FITvBf/D8oTemo2F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04ehYxQAAANsAAAAP&#10;AAAAAAAAAAAAAAAAAAcCAABkcnMvZG93bnJldi54bWxQSwUGAAAAAAMAAwC3AAAA+QIAAAAA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  <w:color w:val="414042"/>
                        </w:rPr>
                        <w:t xml:space="preserve"> </w:t>
                      </w:r>
                    </w:p>
                  </w:txbxContent>
                </v:textbox>
              </v:rect>
              <v:rect id="Rectangle 607" o:spid="_x0000_s1078" style="position:absolute;left:41548;top:8058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609" o:spid="_x0000_s1079" type="#_x0000_t75" style="position:absolute;left:9946;top:9792;width:17404;height:16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">
                <v:imagedata r:id="rId24" o:title=""/>
              </v:shape>
              <v:rect id="Rectangle 610" o:spid="_x0000_s1080" style="position:absolute;left:9949;top:10126;width:17404;height:1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  <w:b/>
                          <w:color w:val="414042"/>
                          <w:sz w:val="20"/>
                        </w:rPr>
                        <w:t>DIRECTION GENERALE</w:t>
                      </w:r>
                    </w:p>
                  </w:txbxContent>
                </v:textbox>
              </v:rect>
              <v:rect id="Rectangle 611" o:spid="_x0000_s1081" style="position:absolute;left:23059;top:10024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OJd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NaziXcMAAADbAAAADwAA&#10;AAAAAAAAAAAAAAAHAgAAZHJzL2Rvd25yZXYueG1sUEsFBgAAAAADAAMAtwAAAPcCAAAAAA==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613" o:spid="_x0000_s1082" type="#_x0000_t75" style="position:absolute;left:23068;top:9792;width:472;height:16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">
                <v:imagedata r:id="rId25" o:title=""/>
              </v:shape>
              <v:rect id="Rectangle 614" o:spid="_x0000_s1083" style="position:absolute;left:23074;top:10157;width:471;height:16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" filled="f" stroked="f">
                <v:textbox inset="0,0,0,0">
                  <w:txbxContent>
                    <w:p w:rsidR="00853D5C" w:rsidRDefault="00440A31" w:rsidP="0055791E">
                      <w:r>
                        <w:rPr>
                          <w:rFonts w:ascii="Century Gothic" w:eastAsia="Century Gothic" w:hAnsi="Century Gothic" w:cs="Century Gothic"/>
                          <w:b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615" o:spid="_x0000_s1084" style="position:absolute;left:23425;top:10054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LqR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" filled="f" stroked="f">
                <v:textbox inset="0,0,0,0">
                  <w:txbxContent>
                    <w:p w:rsidR="00853D5C" w:rsidRDefault="00440A31" w:rsidP="0055791E">
                      <w:r>
                        <w:t xml:space="preserve"> </w:t>
                      </w:r>
                    </w:p>
                  </w:txbxContent>
                </v:textbox>
              </v:rect>
              <v:shape id="Picture 617" o:spid="_x0000_s1085" type="#_x0000_t75" style="position:absolute;left:387;width:7771;height:108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">
                <v:imagedata r:id="rId26" o:title=""/>
              </v:shape>
              <v:shape id="Shape 7502" o:spid="_x0000_s1086" style="position:absolute;left:59715;top:12332;width:3111;height:1593;visibility:visible;mso-wrap-style:square;v-text-anchor:top" coordsize="311150,159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" path="m,l311150,r,159258l,159258,,e" fillcolor="#f7941d" stroked="f" strokeweight="0">
                <v:path arrowok="t" textboxrect="0,0,311150,159258"/>
              </v:shape>
              <v:shape id="Shape 7503" o:spid="_x0000_s1087" style="position:absolute;top:12332;width:59672;height:1593;visibility:visible;mso-wrap-style:square;v-text-anchor:top" coordsize="5967222,159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" path="m,l5967222,r,159258l,159258,,e" fillcolor="#0cb14b" stroked="f" strokeweight="0">
                <v:path arrowok="t" textboxrect="0,0,5967222,159258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104C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D8885F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EC8C78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8F6E0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BECC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A8AD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7E31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8529CF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76AA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7C44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A791E4F"/>
    <w:multiLevelType w:val="hybridMultilevel"/>
    <w:tmpl w:val="EF96D1E4"/>
    <w:lvl w:ilvl="0" w:tplc="B852BB36">
      <w:start w:val="1"/>
      <w:numFmt w:val="bullet"/>
      <w:lvlText w:val="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E7A2E16">
      <w:start w:val="1"/>
      <w:numFmt w:val="bullet"/>
      <w:lvlText w:val="o"/>
      <w:lvlJc w:val="left"/>
      <w:pPr>
        <w:ind w:left="11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77C382A">
      <w:start w:val="1"/>
      <w:numFmt w:val="bullet"/>
      <w:lvlText w:val="▪"/>
      <w:lvlJc w:val="left"/>
      <w:pPr>
        <w:ind w:left="182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3CCB6FA">
      <w:start w:val="1"/>
      <w:numFmt w:val="bullet"/>
      <w:lvlText w:val="•"/>
      <w:lvlJc w:val="left"/>
      <w:pPr>
        <w:ind w:left="25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F04958">
      <w:start w:val="1"/>
      <w:numFmt w:val="bullet"/>
      <w:lvlText w:val="o"/>
      <w:lvlJc w:val="left"/>
      <w:pPr>
        <w:ind w:left="326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FA44CD4">
      <w:start w:val="1"/>
      <w:numFmt w:val="bullet"/>
      <w:lvlText w:val="▪"/>
      <w:lvlJc w:val="left"/>
      <w:pPr>
        <w:ind w:left="39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9DADC18">
      <w:start w:val="1"/>
      <w:numFmt w:val="bullet"/>
      <w:lvlText w:val="•"/>
      <w:lvlJc w:val="left"/>
      <w:pPr>
        <w:ind w:left="470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580DBE0">
      <w:start w:val="1"/>
      <w:numFmt w:val="bullet"/>
      <w:lvlText w:val="o"/>
      <w:lvlJc w:val="left"/>
      <w:pPr>
        <w:ind w:left="542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3746B74">
      <w:start w:val="1"/>
      <w:numFmt w:val="bullet"/>
      <w:lvlText w:val="▪"/>
      <w:lvlJc w:val="left"/>
      <w:pPr>
        <w:ind w:left="61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C1AE401"/>
    <w:multiLevelType w:val="multilevel"/>
    <w:tmpl w:val="FD2C31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65B87F6E"/>
    <w:multiLevelType w:val="hybridMultilevel"/>
    <w:tmpl w:val="D6B219D6"/>
    <w:lvl w:ilvl="0" w:tplc="B852BB36">
      <w:start w:val="1"/>
      <w:numFmt w:val="bullet"/>
      <w:lvlText w:val=""/>
      <w:lvlJc w:val="left"/>
      <w:pPr>
        <w:ind w:left="719" w:hanging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C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40A31"/>
    <w:rsid w:val="004E29B3"/>
    <w:rsid w:val="00590D07"/>
    <w:rsid w:val="00784D58"/>
    <w:rsid w:val="008846BA"/>
    <w:rsid w:val="008D6863"/>
    <w:rsid w:val="00B86B75"/>
    <w:rsid w:val="00BC48D5"/>
    <w:rsid w:val="00C36279"/>
    <w:rsid w:val="00CB5E7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7BEFFAA-0DE4-4C70-894E-2A9075F39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46BA"/>
    <w:rPr>
      <w:rFonts w:ascii="Calibri" w:eastAsia="Calibri" w:hAnsi="Calibri" w:cs="Calibri"/>
      <w:color w:val="000000"/>
      <w:lang w:eastAsia="fr-FR"/>
    </w:rPr>
  </w:style>
  <w:style w:type="paragraph" w:styleId="Titre1">
    <w:name w:val="heading 1"/>
    <w:next w:val="Normal"/>
    <w:link w:val="Titre1Car"/>
    <w:uiPriority w:val="9"/>
    <w:unhideWhenUsed/>
    <w:qFormat/>
    <w:rsid w:val="0055791E"/>
    <w:pPr>
      <w:keepNext/>
      <w:keepLines/>
      <w:spacing w:after="2" w:line="237" w:lineRule="auto"/>
      <w:ind w:left="24" w:hanging="10"/>
      <w:outlineLvl w:val="0"/>
    </w:pPr>
    <w:rPr>
      <w:rFonts w:ascii="Century Gothic" w:eastAsia="Century Gothic" w:hAnsi="Century Gothic" w:cs="Century Gothic"/>
      <w:b/>
      <w:color w:val="000000"/>
      <w:sz w:val="20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55791E"/>
    <w:rPr>
      <w:rFonts w:ascii="Century Gothic" w:eastAsia="Century Gothic" w:hAnsi="Century Gothic" w:cs="Century Gothic"/>
      <w:b/>
      <w:color w:val="000000"/>
      <w:sz w:val="20"/>
      <w:lang w:eastAsia="fr-FR"/>
    </w:rPr>
  </w:style>
  <w:style w:type="paragraph" w:customStyle="1" w:styleId="FirstParagraph">
    <w:name w:val="First Paragraph"/>
    <w:basedOn w:val="Corpsdetexte"/>
    <w:next w:val="Corpsdetexte"/>
    <w:qFormat/>
    <w:rsid w:val="00FE2391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</w:pPr>
    <w:rPr>
      <w:rFonts w:eastAsiaTheme="minorHAnsi" w:cstheme="minorBidi"/>
      <w:b/>
      <w:i/>
      <w:color w:val="auto"/>
      <w:sz w:val="20"/>
      <w:szCs w:val="24"/>
      <w:lang w:val="en-US" w:eastAsia="en-US"/>
    </w:rPr>
  </w:style>
  <w:style w:type="paragraph" w:styleId="Corpsdetexte">
    <w:name w:val="Body Text"/>
    <w:aliases w:val="graphique f"/>
    <w:basedOn w:val="Normal"/>
    <w:link w:val="CorpsdetexteCar"/>
    <w:unhideWhenUsed/>
    <w:qFormat/>
    <w:rsid w:val="00B6404B"/>
    <w:pPr>
      <w:spacing w:before="180" w:after="180" w:line="276" w:lineRule="auto"/>
      <w:jc w:val="both"/>
    </w:pPr>
    <w:rPr>
      <w:rFonts w:asciiTheme="minorHAnsi" w:hAnsiTheme="minorHAnsi"/>
    </w:rPr>
  </w:style>
  <w:style w:type="character" w:customStyle="1" w:styleId="CorpsdetexteCar">
    <w:name w:val="Corps de texte Car"/>
    <w:aliases w:val="graphique f Car"/>
    <w:basedOn w:val="Policepardfaut"/>
    <w:link w:val="Corpsdetexte"/>
    <w:rsid w:val="00B6404B"/>
    <w:rPr>
      <w:rFonts w:eastAsia="Calibri" w:cs="Calibri"/>
      <w:color w:val="000000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5579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5791E"/>
    <w:rPr>
      <w:rFonts w:ascii="Calibri" w:eastAsia="Calibri" w:hAnsi="Calibri" w:cs="Calibri"/>
      <w:color w:val="000000"/>
      <w:lang w:eastAsia="fr-FR"/>
    </w:rPr>
  </w:style>
  <w:style w:type="paragraph" w:styleId="Pieddepage">
    <w:name w:val="footer"/>
    <w:basedOn w:val="Normal"/>
    <w:link w:val="PieddepageCar"/>
    <w:uiPriority w:val="99"/>
    <w:unhideWhenUsed/>
    <w:rsid w:val="0055791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5791E"/>
    <w:rPr>
      <w:rFonts w:ascii="Calibri" w:eastAsia="Calibri" w:hAnsi="Calibri" w:cs="Calibri"/>
      <w:color w:val="000000"/>
      <w:lang w:eastAsia="fr-FR"/>
    </w:rPr>
  </w:style>
  <w:style w:type="table" w:styleId="Grilledutableau">
    <w:name w:val="Table Grid"/>
    <w:basedOn w:val="TableauNormal"/>
    <w:uiPriority w:val="39"/>
    <w:rsid w:val="0055791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2NumrodepagenotedeserviceINS">
    <w:name w:val="22_Numéro de page note de service INS"/>
    <w:basedOn w:val="Normal"/>
    <w:qFormat/>
    <w:rsid w:val="0055791E"/>
    <w:pPr>
      <w:tabs>
        <w:tab w:val="right" w:pos="9072"/>
      </w:tabs>
      <w:spacing w:after="120" w:line="240" w:lineRule="auto"/>
      <w:jc w:val="center"/>
    </w:pPr>
    <w:rPr>
      <w:rFonts w:asciiTheme="minorHAnsi" w:eastAsiaTheme="minorEastAsia" w:hAnsiTheme="minorHAnsi" w:cstheme="minorBidi"/>
      <w:color w:val="auto"/>
    </w:rPr>
  </w:style>
  <w:style w:type="paragraph" w:customStyle="1" w:styleId="20AdresseINS">
    <w:name w:val="20_Adresse INS"/>
    <w:basedOn w:val="Corpsdetexte"/>
    <w:qFormat/>
    <w:rsid w:val="0055791E"/>
    <w:pPr>
      <w:widowControl w:val="0"/>
      <w:kinsoku w:val="0"/>
      <w:overflowPunct w:val="0"/>
      <w:autoSpaceDE w:val="0"/>
      <w:autoSpaceDN w:val="0"/>
      <w:adjustRightInd w:val="0"/>
      <w:spacing w:after="0" w:line="240" w:lineRule="auto"/>
    </w:pPr>
    <w:rPr>
      <w:rFonts w:eastAsia="Times New Roman"/>
      <w:color w:val="414042"/>
      <w:sz w:val="14"/>
      <w:szCs w:val="14"/>
    </w:rPr>
  </w:style>
  <w:style w:type="paragraph" w:customStyle="1" w:styleId="21Miseenformecarrvertbasdepage">
    <w:name w:val="21_Mise en forme carré vert bas de page"/>
    <w:basedOn w:val="Normal"/>
    <w:autoRedefine/>
    <w:qFormat/>
    <w:rsid w:val="0055791E"/>
    <w:pPr>
      <w:tabs>
        <w:tab w:val="center" w:pos="4536"/>
        <w:tab w:val="right" w:pos="9072"/>
      </w:tabs>
      <w:spacing w:after="0" w:line="240" w:lineRule="auto"/>
      <w:jc w:val="center"/>
    </w:pPr>
    <w:rPr>
      <w:rFonts w:asciiTheme="minorHAnsi" w:eastAsiaTheme="minorEastAsia" w:hAnsiTheme="minorHAnsi" w:cstheme="minorBidi"/>
      <w:color w:val="auto"/>
      <w:sz w:val="20"/>
    </w:rPr>
  </w:style>
  <w:style w:type="paragraph" w:styleId="Paragraphedeliste">
    <w:name w:val="List Paragraph"/>
    <w:basedOn w:val="Normal"/>
    <w:uiPriority w:val="34"/>
    <w:qFormat/>
    <w:rsid w:val="007808F0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0D4A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D4A33"/>
    <w:rPr>
      <w:rFonts w:ascii="Segoe UI" w:eastAsia="Calibri" w:hAnsi="Segoe UI" w:cs="Segoe UI"/>
      <w:color w:val="000000"/>
      <w:sz w:val="18"/>
      <w:szCs w:val="18"/>
      <w:lang w:eastAsia="fr-FR"/>
    </w:rPr>
  </w:style>
  <w:style w:type="paragraph" w:customStyle="1" w:styleId="SourceCode">
    <w:name w:val="Source Code"/>
    <w:basedOn w:val="Normal"/>
    <w:qFormat/>
    <w:rsid w:val="0019378E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8F8F8"/>
      <w:wordWrap w:val="0"/>
      <w:jc w:val="both"/>
    </w:pPr>
    <w:rPr>
      <w:b/>
      <w:i/>
    </w:r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Titre">
    <w:name w:val="Title"/>
    <w:aliases w:val="Titre Note"/>
    <w:basedOn w:val="Normal"/>
    <w:next w:val="Titre1"/>
    <w:link w:val="TitreCar"/>
    <w:uiPriority w:val="10"/>
    <w:qFormat/>
    <w:rsid w:val="00944C4B"/>
    <w:pPr>
      <w:spacing w:after="0" w:line="240" w:lineRule="auto"/>
      <w:contextualSpacing/>
      <w:jc w:val="center"/>
    </w:pPr>
    <w:rPr>
      <w:rFonts w:asciiTheme="minorHAnsi" w:eastAsiaTheme="majorEastAsia" w:hAnsiTheme="minorHAnsi" w:cstheme="majorBidi"/>
      <w:b/>
      <w:color w:val="auto"/>
      <w:spacing w:val="-10"/>
      <w:kern w:val="28"/>
      <w:sz w:val="24"/>
      <w:szCs w:val="56"/>
      <w:u w:val="single"/>
    </w:rPr>
  </w:style>
  <w:style w:type="character" w:customStyle="1" w:styleId="TitreCar">
    <w:name w:val="Titre Car"/>
    <w:aliases w:val="Titre Note Car"/>
    <w:basedOn w:val="Policepardfaut"/>
    <w:link w:val="Titre"/>
    <w:uiPriority w:val="10"/>
    <w:rsid w:val="00944C4B"/>
    <w:rPr>
      <w:rFonts w:eastAsiaTheme="majorEastAsia" w:cstheme="majorBidi"/>
      <w:b/>
      <w:spacing w:val="-10"/>
      <w:kern w:val="28"/>
      <w:sz w:val="24"/>
      <w:szCs w:val="56"/>
      <w:u w:val="single"/>
      <w:lang w:eastAsia="fr-FR"/>
    </w:rPr>
  </w:style>
  <w:style w:type="paragraph" w:styleId="Corpsdetexte3">
    <w:name w:val="Body Text 3"/>
    <w:aliases w:val="Corps de texte 3 test"/>
    <w:basedOn w:val="Normal"/>
    <w:link w:val="Corpsdetexte3Car"/>
    <w:uiPriority w:val="99"/>
    <w:semiHidden/>
    <w:unhideWhenUsed/>
    <w:qFormat/>
    <w:rsid w:val="00C71EB1"/>
    <w:pPr>
      <w:spacing w:before="120" w:after="120" w:line="276" w:lineRule="auto"/>
      <w:jc w:val="both"/>
    </w:pPr>
    <w:rPr>
      <w:szCs w:val="16"/>
    </w:rPr>
  </w:style>
  <w:style w:type="character" w:customStyle="1" w:styleId="Corpsdetexte3Car">
    <w:name w:val="Corps de texte 3 Car"/>
    <w:aliases w:val="Corps de texte 3 test Car"/>
    <w:basedOn w:val="Policepardfaut"/>
    <w:link w:val="Corpsdetexte3"/>
    <w:uiPriority w:val="99"/>
    <w:semiHidden/>
    <w:rsid w:val="00C71EB1"/>
    <w:rPr>
      <w:rFonts w:ascii="Calibri" w:eastAsia="Calibri" w:hAnsi="Calibri" w:cs="Calibri"/>
      <w:color w:val="000000"/>
      <w:szCs w:val="16"/>
      <w:lang w:eastAsia="fr-FR"/>
    </w:rPr>
  </w:style>
  <w:style w:type="paragraph" w:styleId="Corpsdetexte2">
    <w:name w:val="Body Text 2"/>
    <w:aliases w:val="Corps_test2"/>
    <w:basedOn w:val="Normal"/>
    <w:link w:val="Corpsdetexte2Car"/>
    <w:uiPriority w:val="99"/>
    <w:unhideWhenUsed/>
    <w:qFormat/>
    <w:rsid w:val="00C71EB1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before="120" w:after="120" w:line="240" w:lineRule="auto"/>
      <w:jc w:val="both"/>
    </w:pPr>
    <w:rPr>
      <w:b/>
    </w:rPr>
  </w:style>
  <w:style w:type="character" w:customStyle="1" w:styleId="Corpsdetexte2Car">
    <w:name w:val="Corps de texte 2 Car"/>
    <w:aliases w:val="Corps_test2 Car"/>
    <w:basedOn w:val="Policepardfaut"/>
    <w:link w:val="Corpsdetexte2"/>
    <w:uiPriority w:val="99"/>
    <w:rsid w:val="00C71EB1"/>
    <w:rPr>
      <w:rFonts w:ascii="Calibri" w:eastAsia="Calibri" w:hAnsi="Calibri" w:cs="Calibri"/>
      <w:b/>
      <w:color w:val="000000"/>
      <w:lang w:eastAsia="fr-FR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F70C3F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F70C3F"/>
    <w:rPr>
      <w:rFonts w:ascii="Calibri" w:eastAsia="Calibri" w:hAnsi="Calibri" w:cs="Calibri"/>
      <w:color w:val="000000"/>
      <w:sz w:val="20"/>
      <w:szCs w:val="20"/>
      <w:lang w:eastAsia="fr-FR"/>
    </w:rPr>
  </w:style>
  <w:style w:type="character" w:styleId="Appelnotedebasdep">
    <w:name w:val="footnote reference"/>
    <w:basedOn w:val="Policepardfaut"/>
    <w:uiPriority w:val="99"/>
    <w:semiHidden/>
    <w:unhideWhenUsed/>
    <w:rsid w:val="00F70C3F"/>
    <w:rPr>
      <w:vertAlign w:val="superscript"/>
    </w:rPr>
  </w:style>
  <w:style w:type="paragraph" w:styleId="Titredenote">
    <w:name w:val="Note Heading"/>
    <w:basedOn w:val="Normal"/>
    <w:next w:val="Normal"/>
    <w:link w:val="TitredenoteCar"/>
    <w:uiPriority w:val="99"/>
    <w:unhideWhenUsed/>
    <w:qFormat/>
    <w:rsid w:val="00B5420A"/>
    <w:pPr>
      <w:spacing w:before="120" w:after="120" w:line="276" w:lineRule="auto"/>
      <w:jc w:val="center"/>
    </w:pPr>
    <w:rPr>
      <w:b/>
      <w:sz w:val="26"/>
      <w:u w:val="single"/>
    </w:rPr>
  </w:style>
  <w:style w:type="character" w:customStyle="1" w:styleId="TitredenoteCar">
    <w:name w:val="Titre de note Car"/>
    <w:basedOn w:val="Policepardfaut"/>
    <w:link w:val="Titredenote"/>
    <w:uiPriority w:val="99"/>
    <w:rsid w:val="00B5420A"/>
    <w:rPr>
      <w:rFonts w:ascii="Calibri" w:eastAsia="Calibri" w:hAnsi="Calibri" w:cs="Calibri"/>
      <w:b/>
      <w:color w:val="000000"/>
      <w:sz w:val="26"/>
      <w:u w:val="single"/>
      <w:lang w:eastAsia="fr-FR"/>
    </w:rPr>
  </w:style>
  <w:style w:type="paragraph" w:styleId="Textebrut">
    <w:name w:val="Plain Text"/>
    <w:basedOn w:val="Normal"/>
    <w:link w:val="TextebrutCar"/>
    <w:uiPriority w:val="99"/>
    <w:unhideWhenUsed/>
    <w:rsid w:val="00754A91"/>
    <w:pPr>
      <w:spacing w:before="160" w:line="276" w:lineRule="auto"/>
      <w:jc w:val="both"/>
    </w:pPr>
    <w:rPr>
      <w:rFonts w:asciiTheme="minorHAnsi" w:hAnsiTheme="minorHAnsi"/>
      <w:szCs w:val="21"/>
    </w:rPr>
  </w:style>
  <w:style w:type="character" w:customStyle="1" w:styleId="TextebrutCar">
    <w:name w:val="Texte brut Car"/>
    <w:basedOn w:val="Policepardfaut"/>
    <w:link w:val="Textebrut"/>
    <w:uiPriority w:val="99"/>
    <w:rsid w:val="00754A91"/>
    <w:rPr>
      <w:rFonts w:eastAsia="Calibri" w:cs="Calibri"/>
      <w:color w:val="000000"/>
      <w:szCs w:val="21"/>
      <w:lang w:eastAsia="fr-FR"/>
    </w:rPr>
  </w:style>
  <w:style w:type="paragraph" w:customStyle="1" w:styleId="BN">
    <w:name w:val="BN"/>
    <w:basedOn w:val="SourceCode"/>
    <w:next w:val="FirstParagraph"/>
    <w:qFormat/>
    <w:rsid w:val="00942BBF"/>
    <w:rPr>
      <w:bCs/>
      <w:szCs w:val="24"/>
      <w:lang w:val="en-US"/>
    </w:rPr>
  </w:style>
  <w:style w:type="paragraph" w:customStyle="1" w:styleId="Style1">
    <w:name w:val="Style1"/>
    <w:basedOn w:val="Titredenote"/>
    <w:qFormat/>
    <w:rsid w:val="007438A0"/>
  </w:style>
  <w:style w:type="paragraph" w:customStyle="1" w:styleId="Notabene">
    <w:name w:val="Nota bene"/>
    <w:basedOn w:val="FirstParagraph"/>
    <w:autoRedefine/>
    <w:qFormat/>
    <w:rsid w:val="00CB30EF"/>
    <w:rPr>
      <w:b w:val="0"/>
      <w:bCs/>
      <w:i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13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2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3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0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1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s@ins.ne" TargetMode="External"/><Relationship Id="rId1" Type="http://schemas.openxmlformats.org/officeDocument/2006/relationships/hyperlink" Target="http://www.ins.ne/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ins@ins.ne" TargetMode="External"/><Relationship Id="rId1" Type="http://schemas.openxmlformats.org/officeDocument/2006/relationships/hyperlink" Target="http://www.ins.ne/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5.jpg"/><Relationship Id="rId18" Type="http://schemas.openxmlformats.org/officeDocument/2006/relationships/image" Target="media/image20.png"/><Relationship Id="rId26" Type="http://schemas.openxmlformats.org/officeDocument/2006/relationships/image" Target="media/image28.jpeg"/><Relationship Id="rId3" Type="http://schemas.openxmlformats.org/officeDocument/2006/relationships/image" Target="media/image5.png"/><Relationship Id="rId21" Type="http://schemas.openxmlformats.org/officeDocument/2006/relationships/image" Target="media/image23.png"/><Relationship Id="rId7" Type="http://schemas.openxmlformats.org/officeDocument/2006/relationships/image" Target="media/image9.png"/><Relationship Id="rId12" Type="http://schemas.openxmlformats.org/officeDocument/2006/relationships/image" Target="media/image14.png"/><Relationship Id="rId17" Type="http://schemas.openxmlformats.org/officeDocument/2006/relationships/image" Target="media/image19.png"/><Relationship Id="rId25" Type="http://schemas.openxmlformats.org/officeDocument/2006/relationships/image" Target="media/image27.png"/><Relationship Id="rId2" Type="http://schemas.openxmlformats.org/officeDocument/2006/relationships/image" Target="media/image4.png"/><Relationship Id="rId16" Type="http://schemas.openxmlformats.org/officeDocument/2006/relationships/image" Target="media/image18.png"/><Relationship Id="rId20" Type="http://schemas.openxmlformats.org/officeDocument/2006/relationships/image" Target="media/image22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11" Type="http://schemas.openxmlformats.org/officeDocument/2006/relationships/image" Target="media/image13.png"/><Relationship Id="rId24" Type="http://schemas.openxmlformats.org/officeDocument/2006/relationships/image" Target="media/image26.png"/><Relationship Id="rId5" Type="http://schemas.openxmlformats.org/officeDocument/2006/relationships/image" Target="media/image7.png"/><Relationship Id="rId15" Type="http://schemas.openxmlformats.org/officeDocument/2006/relationships/image" Target="media/image17.png"/><Relationship Id="rId23" Type="http://schemas.openxmlformats.org/officeDocument/2006/relationships/image" Target="media/image25.png"/><Relationship Id="rId10" Type="http://schemas.openxmlformats.org/officeDocument/2006/relationships/image" Target="media/image12.png"/><Relationship Id="rId19" Type="http://schemas.openxmlformats.org/officeDocument/2006/relationships/image" Target="media/image21.png"/><Relationship Id="rId4" Type="http://schemas.openxmlformats.org/officeDocument/2006/relationships/image" Target="media/image6.png"/><Relationship Id="rId9" Type="http://schemas.openxmlformats.org/officeDocument/2006/relationships/image" Target="media/image11.png"/><Relationship Id="rId14" Type="http://schemas.openxmlformats.org/officeDocument/2006/relationships/image" Target="media/image16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1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EVOLUTION DE LA SITUATION STATISTIQUE DE LA PANDEMIE DE COVID-19</vt:lpstr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DE LA SITUATION STATISTIQUE DE LA PANDEMIE DE COVID-19</dc:title>
  <dc:creator>Hp</dc:creator>
  <cp:keywords/>
  <cp:lastModifiedBy>Hp</cp:lastModifiedBy>
  <cp:revision>2</cp:revision>
  <dcterms:created xsi:type="dcterms:W3CDTF">2021-03-28T03:15:00Z</dcterms:created>
  <dcterms:modified xsi:type="dcterms:W3CDTF">2021-03-28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NOTE N°173 27 MARS 2021</vt:lpwstr>
  </property>
</Properties>
</file>